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D14FBB" w14:textId="77777777" w:rsidR="0017795B" w:rsidRDefault="0017795B" w:rsidP="00296A4F">
      <w:pPr>
        <w:pStyle w:val="Title"/>
        <w:rPr>
          <w:rFonts w:ascii="Roboto" w:hAnsi="Roboto"/>
          <w:caps w:val="0"/>
          <w:color w:val="414042"/>
          <w:sz w:val="22"/>
          <w:szCs w:val="22"/>
        </w:rPr>
      </w:pPr>
    </w:p>
    <w:p w14:paraId="30EC709B" w14:textId="77777777" w:rsidR="00571989" w:rsidRDefault="00571989" w:rsidP="00571989">
      <w:pPr>
        <w:pStyle w:val="Body"/>
        <w:rPr>
          <w:rFonts w:hint="eastAsia"/>
        </w:rPr>
      </w:pPr>
    </w:p>
    <w:p w14:paraId="79A8C292" w14:textId="77777777" w:rsidR="00571989" w:rsidRPr="00571989" w:rsidRDefault="00571989" w:rsidP="00571989">
      <w:pPr>
        <w:pStyle w:val="Title"/>
        <w:ind w:firstLine="720"/>
        <w:jc w:val="center"/>
        <w:rPr>
          <w:rFonts w:ascii="Comfortaa Light" w:hAnsi="Comfortaa Light"/>
          <w:caps w:val="0"/>
          <w:sz w:val="56"/>
        </w:rPr>
      </w:pPr>
      <w:r w:rsidRPr="00571989">
        <w:rPr>
          <w:rFonts w:ascii="Comfortaa Light" w:hAnsi="Comfortaa Light"/>
          <w:sz w:val="56"/>
        </w:rPr>
        <w:t>Participant</w:t>
      </w:r>
      <w:r w:rsidRPr="00571989">
        <w:rPr>
          <w:rFonts w:ascii="Comfortaa Light" w:hAnsi="Comfortaa Light"/>
          <w:spacing w:val="-2"/>
          <w:sz w:val="56"/>
        </w:rPr>
        <w:t xml:space="preserve"> </w:t>
      </w:r>
      <w:r w:rsidRPr="00571989">
        <w:rPr>
          <w:rFonts w:ascii="Comfortaa Light" w:hAnsi="Comfortaa Light"/>
          <w:sz w:val="56"/>
        </w:rPr>
        <w:t>SEP</w:t>
      </w:r>
      <w:r w:rsidRPr="00571989">
        <w:rPr>
          <w:rFonts w:ascii="Comfortaa Light" w:hAnsi="Comfortaa Light"/>
          <w:spacing w:val="-1"/>
          <w:sz w:val="56"/>
        </w:rPr>
        <w:t xml:space="preserve"> </w:t>
      </w:r>
      <w:r w:rsidRPr="00571989">
        <w:rPr>
          <w:rFonts w:ascii="Comfortaa Light" w:hAnsi="Comfortaa Light"/>
          <w:sz w:val="56"/>
        </w:rPr>
        <w:t>Approval</w:t>
      </w:r>
      <w:r w:rsidRPr="00571989">
        <w:rPr>
          <w:rFonts w:ascii="Comfortaa Light" w:hAnsi="Comfortaa Light"/>
          <w:spacing w:val="-1"/>
          <w:sz w:val="56"/>
        </w:rPr>
        <w:t xml:space="preserve"> </w:t>
      </w:r>
      <w:r w:rsidRPr="00571989">
        <w:rPr>
          <w:rFonts w:ascii="Comfortaa Light" w:hAnsi="Comfortaa Light"/>
          <w:sz w:val="56"/>
        </w:rPr>
        <w:t>Packet</w:t>
      </w:r>
      <w:r w:rsidRPr="00571989">
        <w:rPr>
          <w:rFonts w:ascii="Comfortaa Light" w:hAnsi="Comfortaa Light"/>
          <w:spacing w:val="-1"/>
          <w:sz w:val="56"/>
        </w:rPr>
        <w:t xml:space="preserve"> </w:t>
      </w:r>
      <w:r w:rsidRPr="00571989">
        <w:rPr>
          <w:rFonts w:ascii="Comfortaa Light" w:hAnsi="Comfortaa Light"/>
          <w:sz w:val="56"/>
        </w:rPr>
        <w:t>Cover</w:t>
      </w:r>
      <w:r w:rsidRPr="00571989">
        <w:rPr>
          <w:rFonts w:ascii="Comfortaa Light" w:hAnsi="Comfortaa Light"/>
          <w:spacing w:val="-1"/>
          <w:sz w:val="56"/>
        </w:rPr>
        <w:t xml:space="preserve"> </w:t>
      </w:r>
      <w:r w:rsidRPr="00571989">
        <w:rPr>
          <w:rFonts w:ascii="Comfortaa Light" w:hAnsi="Comfortaa Light"/>
          <w:sz w:val="56"/>
        </w:rPr>
        <w:t>Page</w:t>
      </w:r>
    </w:p>
    <w:p w14:paraId="5A3D5A31" w14:textId="77777777" w:rsidR="00571989" w:rsidRDefault="00571989" w:rsidP="00571989">
      <w:pPr>
        <w:ind w:left="2861"/>
        <w:rPr>
          <w:rFonts w:ascii="Roboto" w:hAnsi="Roboto"/>
          <w:iCs/>
          <w:sz w:val="18"/>
          <w:szCs w:val="18"/>
        </w:rPr>
      </w:pPr>
    </w:p>
    <w:p w14:paraId="7EB9ED14" w14:textId="5953482E" w:rsidR="00571989" w:rsidRPr="00571989" w:rsidRDefault="00571989" w:rsidP="00571989">
      <w:pPr>
        <w:pStyle w:val="SEIBodyText"/>
      </w:pPr>
      <w:r w:rsidRPr="00571989">
        <w:t xml:space="preserve">Complete and </w:t>
      </w:r>
      <w:r w:rsidR="00F84932">
        <w:t>include</w:t>
      </w:r>
      <w:r w:rsidRPr="00571989">
        <w:t xml:space="preserve"> this form</w:t>
      </w:r>
      <w:r w:rsidR="00F84932">
        <w:t xml:space="preserve"> with your Session Logs</w:t>
      </w:r>
      <w:r w:rsidRPr="00571989">
        <w:t xml:space="preserve"> to</w:t>
      </w:r>
      <w:r w:rsidR="00F84932">
        <w:t xml:space="preserve"> compile</w:t>
      </w:r>
      <w:r w:rsidRPr="00571989">
        <w:t xml:space="preserve"> your SEP Approval Packet and email complete packet to </w:t>
      </w:r>
      <w:hyperlink r:id="rId9" w:history="1">
        <w:r w:rsidR="002B762B" w:rsidRPr="000F0DC8">
          <w:rPr>
            <w:rStyle w:val="Hyperlink"/>
          </w:rPr>
          <w:t xml:space="preserve">credentialing@traumahealing.org </w:t>
        </w:r>
      </w:hyperlink>
      <w:r w:rsidRPr="00571989">
        <w:t xml:space="preserve">or </w:t>
      </w:r>
      <w:r w:rsidR="00F84932">
        <w:t xml:space="preserve">mail </w:t>
      </w:r>
      <w:r w:rsidR="00BA78A3">
        <w:t>to office address “C/O Credentialing Team”</w:t>
      </w:r>
      <w:r w:rsidRPr="00571989">
        <w:t>.</w:t>
      </w:r>
    </w:p>
    <w:p w14:paraId="3DC90BF5" w14:textId="77777777" w:rsidR="00571989" w:rsidRPr="00571989" w:rsidRDefault="00571989" w:rsidP="00571989">
      <w:pPr>
        <w:pStyle w:val="SEIBodyText"/>
      </w:pPr>
    </w:p>
    <w:p w14:paraId="64DC7ADC" w14:textId="77777777" w:rsidR="00571989" w:rsidRPr="00571989" w:rsidRDefault="00571989" w:rsidP="00571989">
      <w:pPr>
        <w:pStyle w:val="SEIBodyText"/>
        <w:spacing w:line="480" w:lineRule="auto"/>
      </w:pPr>
      <w:r w:rsidRPr="00571989">
        <w:t xml:space="preserve">Participant </w:t>
      </w:r>
      <w:r>
        <w:t>N</w:t>
      </w:r>
      <w:r w:rsidRPr="00571989">
        <w:t>ame:</w:t>
      </w:r>
      <w:r>
        <w:t xml:space="preserve"> ____________________________________________________________________________</w:t>
      </w:r>
    </w:p>
    <w:p w14:paraId="79624759" w14:textId="77777777" w:rsidR="00571989" w:rsidRPr="00571989" w:rsidRDefault="00571989" w:rsidP="00571989">
      <w:pPr>
        <w:pStyle w:val="SEIBodyText"/>
        <w:spacing w:line="480" w:lineRule="auto"/>
      </w:pPr>
      <w:r w:rsidRPr="00571989">
        <w:t xml:space="preserve">Name Desired on Certificate: </w:t>
      </w:r>
      <w:r>
        <w:t>_________________________________________________________________</w:t>
      </w:r>
    </w:p>
    <w:p w14:paraId="4A582415" w14:textId="77777777" w:rsidR="00571989" w:rsidRPr="00571989" w:rsidRDefault="00571989" w:rsidP="00571989">
      <w:pPr>
        <w:pStyle w:val="SEIBodyText"/>
        <w:spacing w:line="480" w:lineRule="auto"/>
      </w:pPr>
      <w:r w:rsidRPr="00571989">
        <w:t xml:space="preserve">Email Address: </w:t>
      </w:r>
      <w:r>
        <w:t>_______________________________________________________________________________</w:t>
      </w:r>
      <w:r w:rsidRPr="00571989">
        <w:tab/>
      </w:r>
    </w:p>
    <w:p w14:paraId="21E75707" w14:textId="77777777" w:rsidR="00571989" w:rsidRPr="00571989" w:rsidRDefault="00571989" w:rsidP="00571989">
      <w:pPr>
        <w:pStyle w:val="SEIBodyText"/>
      </w:pPr>
      <w:r w:rsidRPr="00571989">
        <w:t>Will you have your hours completed prior to Advanced II and be looking to receive your SEP Certificate at the Advanced II training?</w:t>
      </w:r>
    </w:p>
    <w:p w14:paraId="430266DC" w14:textId="77777777" w:rsidR="00571989" w:rsidRDefault="00571989" w:rsidP="00571989">
      <w:pPr>
        <w:pStyle w:val="SEIBodyText"/>
      </w:pPr>
      <w:r w:rsidRPr="00571989">
        <w:t>Yes/No</w:t>
      </w:r>
    </w:p>
    <w:p w14:paraId="4E30CC0E" w14:textId="77777777" w:rsidR="00571989" w:rsidRPr="00571989" w:rsidRDefault="00571989" w:rsidP="00571989">
      <w:pPr>
        <w:pStyle w:val="SEIBodyText"/>
      </w:pPr>
    </w:p>
    <w:p w14:paraId="41110F86" w14:textId="77777777" w:rsidR="00571989" w:rsidRDefault="00571989" w:rsidP="00571989">
      <w:pPr>
        <w:pStyle w:val="SEIBodyText"/>
      </w:pPr>
      <w:r w:rsidRPr="00571989">
        <w:t xml:space="preserve">*To receive certificate at Advanced II training, your whole and complete SEP Approval Packet must be received 6 weeks prior to the start of the Advanced II training you are registered for. </w:t>
      </w:r>
    </w:p>
    <w:p w14:paraId="468D6ABC" w14:textId="77777777" w:rsidR="00571989" w:rsidRDefault="00571989" w:rsidP="00571989">
      <w:pPr>
        <w:pStyle w:val="SEIBodyText"/>
      </w:pPr>
    </w:p>
    <w:p w14:paraId="3A448D15" w14:textId="77777777" w:rsidR="00571989" w:rsidRPr="00571989" w:rsidRDefault="00571989" w:rsidP="00571989">
      <w:pPr>
        <w:pStyle w:val="SEIBodyText"/>
      </w:pPr>
      <w:r w:rsidRPr="00571989">
        <w:t>Also, you must not have any active or incomplete payment plans.*</w:t>
      </w:r>
    </w:p>
    <w:p w14:paraId="72E52FD9" w14:textId="77777777" w:rsidR="00571989" w:rsidRDefault="00571989" w:rsidP="00571989">
      <w:pPr>
        <w:pStyle w:val="SEIBodyText"/>
      </w:pPr>
    </w:p>
    <w:p w14:paraId="5D699423" w14:textId="77777777" w:rsidR="00571989" w:rsidRDefault="00571989" w:rsidP="00571989">
      <w:pPr>
        <w:pStyle w:val="SEIBodyText"/>
      </w:pPr>
      <w:r w:rsidRPr="00571989">
        <w:t xml:space="preserve">Comments: </w:t>
      </w:r>
      <w:r w:rsidRPr="00571989">
        <w:tab/>
      </w:r>
    </w:p>
    <w:p w14:paraId="3664E9BE" w14:textId="77777777" w:rsidR="00571989" w:rsidRDefault="00571989" w:rsidP="00571989">
      <w:pPr>
        <w:pStyle w:val="SEIBodyText"/>
      </w:pPr>
    </w:p>
    <w:p w14:paraId="5867EE7F" w14:textId="77777777" w:rsidR="00571989" w:rsidRDefault="00571989" w:rsidP="00571989">
      <w:pPr>
        <w:pStyle w:val="SEIBodyText"/>
      </w:pPr>
      <w:r>
        <w:t>______________________________________________________________________________________________</w:t>
      </w:r>
    </w:p>
    <w:p w14:paraId="26355B20" w14:textId="77777777" w:rsidR="00571989" w:rsidRDefault="00571989" w:rsidP="00571989">
      <w:pPr>
        <w:pStyle w:val="SEIBodyText"/>
      </w:pPr>
    </w:p>
    <w:p w14:paraId="67F59E0F" w14:textId="77777777" w:rsidR="00571989" w:rsidRDefault="00571989" w:rsidP="00571989">
      <w:pPr>
        <w:pStyle w:val="SEIBodyText"/>
      </w:pPr>
      <w:r>
        <w:t>______________________________________________________________________________________________</w:t>
      </w:r>
    </w:p>
    <w:p w14:paraId="54BD9192" w14:textId="77777777" w:rsidR="00571989" w:rsidRDefault="00571989" w:rsidP="00571989">
      <w:pPr>
        <w:pStyle w:val="SEIBodyText"/>
      </w:pPr>
    </w:p>
    <w:p w14:paraId="07866C01" w14:textId="77777777" w:rsidR="00571989" w:rsidRDefault="00571989" w:rsidP="00571989">
      <w:pPr>
        <w:pStyle w:val="SEIBodyText"/>
      </w:pPr>
      <w:r>
        <w:t>______________________________________________________________________________________________</w:t>
      </w:r>
    </w:p>
    <w:p w14:paraId="4AEA0D4C" w14:textId="77777777" w:rsidR="00571989" w:rsidRDefault="00571989" w:rsidP="00571989">
      <w:pPr>
        <w:pStyle w:val="SEIBodyText"/>
      </w:pPr>
    </w:p>
    <w:p w14:paraId="100CF986" w14:textId="77777777" w:rsidR="00571989" w:rsidRDefault="00571989">
      <w:pPr>
        <w:rPr>
          <w:rFonts w:ascii="Roboto" w:hAnsi="Roboto" w:cs="Arial Unicode MS"/>
          <w:color w:val="414042"/>
          <w:sz w:val="22"/>
          <w:szCs w:val="22"/>
          <w14:textOutline w14:w="0" w14:cap="flat" w14:cmpd="sng" w14:algn="ctr">
            <w14:noFill/>
            <w14:prstDash w14:val="solid"/>
            <w14:bevel/>
          </w14:textOutline>
        </w:rPr>
      </w:pPr>
      <w:r>
        <w:br w:type="page"/>
      </w:r>
    </w:p>
    <w:p w14:paraId="3CFAB413" w14:textId="4F36EBEF" w:rsidR="003C10FF" w:rsidRPr="003C10FF" w:rsidRDefault="003C10FF" w:rsidP="00571989">
      <w:pPr>
        <w:pStyle w:val="SEIBodyText"/>
      </w:pPr>
      <w:r w:rsidRPr="003C10FF">
        <w:lastRenderedPageBreak/>
        <w:t>Please provide your count of your hours for staff reference when processing approvals.</w:t>
      </w:r>
    </w:p>
    <w:p w14:paraId="464360BA" w14:textId="77777777" w:rsidR="003C10FF" w:rsidRDefault="003C10FF" w:rsidP="00571989">
      <w:pPr>
        <w:pStyle w:val="SEIBodyText"/>
        <w:rPr>
          <w:rStyle w:val="SEIHeadling2Char"/>
        </w:rPr>
      </w:pPr>
    </w:p>
    <w:p w14:paraId="5CCD4625" w14:textId="1D3CB50F" w:rsidR="00571989" w:rsidRPr="00571989" w:rsidRDefault="00571989" w:rsidP="00571989">
      <w:pPr>
        <w:pStyle w:val="SEIBodyText"/>
      </w:pPr>
      <w:r w:rsidRPr="005818A0">
        <w:rPr>
          <w:rStyle w:val="SEIHeadling2Char"/>
        </w:rPr>
        <w:t xml:space="preserve">Personal Sessions: </w:t>
      </w:r>
      <w:r w:rsidR="005818A0">
        <w:rPr>
          <w:rStyle w:val="SEIHeadling2Char"/>
        </w:rPr>
        <w:tab/>
      </w:r>
      <w:r w:rsidR="005818A0">
        <w:rPr>
          <w:rStyle w:val="SEIHeadling2Char"/>
        </w:rPr>
        <w:tab/>
      </w:r>
      <w:r w:rsidR="005818A0">
        <w:rPr>
          <w:rStyle w:val="SEIHeadling2Char"/>
        </w:rPr>
        <w:tab/>
      </w:r>
      <w:r w:rsidR="005818A0">
        <w:rPr>
          <w:rStyle w:val="SEIHeadling2Char"/>
        </w:rPr>
        <w:tab/>
      </w:r>
      <w:r w:rsidR="003C10FF">
        <w:rPr>
          <w:rStyle w:val="SEIHeadling2Char"/>
        </w:rPr>
        <w:tab/>
      </w:r>
      <w:r w:rsidR="005818A0">
        <w:rPr>
          <w:rStyle w:val="SEIHeadling2Char"/>
        </w:rPr>
        <w:tab/>
      </w:r>
      <w:r>
        <w:t>_____________________________</w:t>
      </w:r>
    </w:p>
    <w:p w14:paraId="4A08E9AF" w14:textId="77777777" w:rsidR="00571989" w:rsidRPr="00571989" w:rsidRDefault="00571989" w:rsidP="005818A0">
      <w:pPr>
        <w:pStyle w:val="SEIBodyText"/>
        <w:ind w:firstLine="720"/>
      </w:pPr>
      <w:r w:rsidRPr="00571989">
        <w:t>(Minimum 12 credit hours)</w:t>
      </w:r>
    </w:p>
    <w:p w14:paraId="52F9BC29" w14:textId="77777777" w:rsidR="00571989" w:rsidRDefault="00571989" w:rsidP="00571989">
      <w:pPr>
        <w:pStyle w:val="SEIBodyText"/>
      </w:pPr>
    </w:p>
    <w:p w14:paraId="51B445B6" w14:textId="77777777" w:rsidR="005818A0" w:rsidRDefault="005818A0" w:rsidP="005818A0">
      <w:pPr>
        <w:pStyle w:val="SEIBodyText"/>
        <w:rPr>
          <w:rStyle w:val="SEIHeadling2Char"/>
        </w:rPr>
      </w:pPr>
    </w:p>
    <w:p w14:paraId="0BE348A3" w14:textId="77777777" w:rsidR="005818A0" w:rsidRDefault="00571989" w:rsidP="005818A0">
      <w:pPr>
        <w:pStyle w:val="SEIBodyText"/>
      </w:pPr>
      <w:r w:rsidRPr="005818A0">
        <w:rPr>
          <w:rStyle w:val="SEIHeadling2Char"/>
        </w:rPr>
        <w:t xml:space="preserve">Case Consultations: </w:t>
      </w:r>
      <w:r w:rsidR="005818A0" w:rsidRPr="005818A0">
        <w:rPr>
          <w:rStyle w:val="SEIHeadling2Char"/>
        </w:rPr>
        <w:tab/>
      </w:r>
      <w:r w:rsidR="005818A0">
        <w:tab/>
      </w:r>
      <w:r w:rsidR="005818A0">
        <w:tab/>
      </w:r>
    </w:p>
    <w:p w14:paraId="29664FCF" w14:textId="77777777" w:rsidR="005818A0" w:rsidRPr="00571989" w:rsidRDefault="005818A0" w:rsidP="005818A0">
      <w:pPr>
        <w:pStyle w:val="SEIBodyText"/>
      </w:pPr>
      <w:r>
        <w:tab/>
      </w:r>
      <w:r w:rsidR="00571989" w:rsidRPr="00571989">
        <w:t>Individual:</w:t>
      </w:r>
      <w:r>
        <w:tab/>
      </w:r>
      <w:r>
        <w:tab/>
      </w:r>
      <w:r>
        <w:tab/>
      </w:r>
      <w:r>
        <w:tab/>
      </w:r>
      <w:r>
        <w:tab/>
      </w:r>
      <w:r>
        <w:tab/>
        <w:t>_____________________________</w:t>
      </w:r>
    </w:p>
    <w:p w14:paraId="551093B0" w14:textId="77777777" w:rsidR="00571989" w:rsidRPr="00571989" w:rsidRDefault="00571989" w:rsidP="005818A0">
      <w:pPr>
        <w:pStyle w:val="SEIBodyText"/>
        <w:ind w:left="720"/>
      </w:pPr>
      <w:r w:rsidRPr="00571989">
        <w:t>(Minimum 4 credit hours)</w:t>
      </w:r>
    </w:p>
    <w:p w14:paraId="77FE9875" w14:textId="77777777" w:rsidR="00571989" w:rsidRPr="00571989" w:rsidRDefault="00571989" w:rsidP="005818A0">
      <w:pPr>
        <w:pStyle w:val="SEIBodyText"/>
        <w:ind w:left="720"/>
      </w:pPr>
    </w:p>
    <w:p w14:paraId="7D2BB251" w14:textId="77777777" w:rsidR="00571989" w:rsidRPr="00571989" w:rsidRDefault="00571989" w:rsidP="005818A0">
      <w:pPr>
        <w:pStyle w:val="SEIBodyText"/>
        <w:ind w:left="720"/>
      </w:pPr>
      <w:r w:rsidRPr="00571989">
        <w:t>Group:</w:t>
      </w:r>
      <w:r>
        <w:t xml:space="preserve"> </w:t>
      </w:r>
      <w:r w:rsidR="005818A0">
        <w:tab/>
      </w:r>
      <w:r w:rsidR="005818A0">
        <w:tab/>
      </w:r>
      <w:r w:rsidR="005818A0">
        <w:tab/>
      </w:r>
      <w:r w:rsidR="005818A0">
        <w:tab/>
      </w:r>
      <w:r w:rsidR="005818A0">
        <w:tab/>
      </w:r>
      <w:r w:rsidR="005818A0">
        <w:tab/>
      </w:r>
      <w:r w:rsidR="005818A0">
        <w:tab/>
      </w:r>
      <w:r>
        <w:t>_____________________________</w:t>
      </w:r>
    </w:p>
    <w:p w14:paraId="1064CA56" w14:textId="77777777" w:rsidR="00571989" w:rsidRPr="00571989" w:rsidRDefault="00571989" w:rsidP="005818A0">
      <w:pPr>
        <w:pStyle w:val="SEIBodyText"/>
        <w:ind w:left="720"/>
      </w:pPr>
      <w:r w:rsidRPr="00571989">
        <w:t>(No Minimum; 3 hours= 1 credit hour)</w:t>
      </w:r>
    </w:p>
    <w:p w14:paraId="05B2F0EE" w14:textId="77777777" w:rsidR="00571989" w:rsidRPr="00571989" w:rsidRDefault="00571989" w:rsidP="00571989">
      <w:pPr>
        <w:pStyle w:val="SEIBodyText"/>
      </w:pPr>
    </w:p>
    <w:p w14:paraId="3CD189F7" w14:textId="77777777" w:rsidR="005818A0" w:rsidRPr="00571989" w:rsidRDefault="005818A0" w:rsidP="005818A0">
      <w:pPr>
        <w:pStyle w:val="SEIBodyText"/>
        <w:ind w:firstLine="720"/>
      </w:pPr>
      <w:r w:rsidRPr="005818A0">
        <w:rPr>
          <w:b/>
        </w:rPr>
        <w:t xml:space="preserve">Total Case Consultations Hours: </w:t>
      </w:r>
      <w:r>
        <w:tab/>
      </w:r>
      <w:r>
        <w:tab/>
      </w:r>
      <w:r>
        <w:tab/>
        <w:t>_____________________________</w:t>
      </w:r>
    </w:p>
    <w:p w14:paraId="4DA6A8B7" w14:textId="77777777" w:rsidR="00571989" w:rsidRPr="00571989" w:rsidRDefault="00571989" w:rsidP="005818A0">
      <w:pPr>
        <w:pStyle w:val="SEIBodyText"/>
        <w:ind w:firstLine="720"/>
      </w:pPr>
      <w:r w:rsidRPr="00571989">
        <w:t>(Minimum 18 credit hours; includes Group + Individual)</w:t>
      </w:r>
    </w:p>
    <w:p w14:paraId="0DA3421C" w14:textId="77777777" w:rsidR="00571989" w:rsidRPr="00571989" w:rsidRDefault="00571989" w:rsidP="00571989">
      <w:pPr>
        <w:pStyle w:val="SEIBodyText"/>
      </w:pPr>
    </w:p>
    <w:p w14:paraId="4B2BE68A" w14:textId="77777777" w:rsidR="00571989" w:rsidRPr="00571989" w:rsidRDefault="00571989" w:rsidP="005818A0">
      <w:pPr>
        <w:pStyle w:val="SEIBodyText"/>
        <w:ind w:firstLine="720"/>
      </w:pPr>
      <w:r w:rsidRPr="00571989">
        <w:t>Case Consultation Hours with Faculty:</w:t>
      </w:r>
      <w:r w:rsidR="005818A0">
        <w:tab/>
      </w:r>
      <w:r w:rsidR="005818A0">
        <w:tab/>
        <w:t>_____________________________</w:t>
      </w:r>
    </w:p>
    <w:p w14:paraId="6E382913" w14:textId="77777777" w:rsidR="00571989" w:rsidRPr="00571989" w:rsidRDefault="00571989" w:rsidP="005818A0">
      <w:pPr>
        <w:pStyle w:val="SEIBodyText"/>
        <w:ind w:firstLine="720"/>
      </w:pPr>
      <w:r w:rsidRPr="00571989">
        <w:t>(Minimum 6 credit hours)</w:t>
      </w:r>
    </w:p>
    <w:p w14:paraId="7B8CC226" w14:textId="77777777" w:rsidR="00571989" w:rsidRPr="00571989" w:rsidRDefault="00571989" w:rsidP="00571989">
      <w:pPr>
        <w:pStyle w:val="SEIBodyText"/>
      </w:pPr>
    </w:p>
    <w:p w14:paraId="62011C92" w14:textId="77777777" w:rsidR="005818A0" w:rsidRDefault="005818A0" w:rsidP="00571989">
      <w:pPr>
        <w:pStyle w:val="SEIBodyText"/>
      </w:pPr>
    </w:p>
    <w:p w14:paraId="5FB1F51D" w14:textId="4042D12D" w:rsidR="00571989" w:rsidRPr="005818A0" w:rsidRDefault="00571989" w:rsidP="005818A0">
      <w:pPr>
        <w:pStyle w:val="SEIBodyText"/>
        <w:rPr>
          <w:b/>
        </w:rPr>
      </w:pPr>
      <w:r w:rsidRPr="005818A0">
        <w:rPr>
          <w:b/>
        </w:rPr>
        <w:t xml:space="preserve">Review and </w:t>
      </w:r>
      <w:r w:rsidR="003C10FF" w:rsidRPr="005818A0">
        <w:rPr>
          <w:b/>
        </w:rPr>
        <w:t>initial</w:t>
      </w:r>
      <w:r w:rsidRPr="005818A0">
        <w:rPr>
          <w:b/>
        </w:rPr>
        <w:t xml:space="preserve"> the following:</w:t>
      </w:r>
    </w:p>
    <w:p w14:paraId="49153ED7" w14:textId="77777777" w:rsidR="005818A0" w:rsidRPr="00571989" w:rsidRDefault="00571989" w:rsidP="005818A0">
      <w:pPr>
        <w:pStyle w:val="SEIBodyText"/>
        <w:ind w:firstLine="720"/>
      </w:pPr>
      <w:r w:rsidRPr="00571989">
        <w:t>All provider signatures are accompanied by their printed name.</w:t>
      </w:r>
      <w:r w:rsidR="005818A0" w:rsidRPr="005818A0">
        <w:t xml:space="preserve"> </w:t>
      </w:r>
      <w:r w:rsidR="005818A0">
        <w:tab/>
        <w:t>______________</w:t>
      </w:r>
    </w:p>
    <w:p w14:paraId="4F1887C2" w14:textId="77777777" w:rsidR="00571989" w:rsidRPr="00571989" w:rsidRDefault="00571989" w:rsidP="00571989">
      <w:pPr>
        <w:pStyle w:val="SEIBodyText"/>
      </w:pPr>
    </w:p>
    <w:p w14:paraId="7B1D0C84" w14:textId="77777777" w:rsidR="005818A0" w:rsidRDefault="00571989" w:rsidP="00902B8F">
      <w:pPr>
        <w:pStyle w:val="SEIBodyText"/>
        <w:ind w:left="720"/>
      </w:pPr>
      <w:r w:rsidRPr="00571989"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2AB3B610" wp14:editId="4B5C5303">
                <wp:simplePos x="0" y="0"/>
                <wp:positionH relativeFrom="page">
                  <wp:posOffset>6400800</wp:posOffset>
                </wp:positionH>
                <wp:positionV relativeFrom="paragraph">
                  <wp:posOffset>445135</wp:posOffset>
                </wp:positionV>
                <wp:extent cx="416560" cy="0"/>
                <wp:effectExtent l="9525" t="5715" r="12065" b="13335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6560" cy="0"/>
                        </a:xfrm>
                        <a:prstGeom prst="line">
                          <a:avLst/>
                        </a:prstGeom>
                        <a:noFill/>
                        <a:ln w="9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8B76BB" id="Straight Connector 3" o:spid="_x0000_s1026" style="position:absolute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in,35.05pt" to="536.8pt,3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" strokeweight=".25153mm">
                <w10:wrap anchorx="page"/>
              </v:line>
            </w:pict>
          </mc:Fallback>
        </mc:AlternateContent>
      </w:r>
      <w:r w:rsidRPr="00571989">
        <w:t xml:space="preserve">Any hours not logged on the session log must be a verified </w:t>
      </w:r>
    </w:p>
    <w:p w14:paraId="24762B80" w14:textId="77777777" w:rsidR="00571989" w:rsidRDefault="00571989" w:rsidP="00902B8F">
      <w:pPr>
        <w:pStyle w:val="SEIBodyText"/>
        <w:ind w:left="720"/>
      </w:pPr>
      <w:r w:rsidRPr="00571989">
        <w:t xml:space="preserve">email, letter, or invoice from a Provider </w:t>
      </w:r>
      <w:r w:rsidR="005818A0">
        <w:t>or</w:t>
      </w:r>
      <w:r w:rsidRPr="00571989">
        <w:t xml:space="preserve"> Faculty member.</w:t>
      </w:r>
      <w:r w:rsidR="005818A0" w:rsidRPr="005818A0">
        <w:t xml:space="preserve"> </w:t>
      </w:r>
      <w:r w:rsidR="005818A0">
        <w:tab/>
      </w:r>
      <w:r w:rsidR="005818A0">
        <w:tab/>
        <w:t>______________</w:t>
      </w:r>
    </w:p>
    <w:p w14:paraId="646F979A" w14:textId="77777777" w:rsidR="00902B8F" w:rsidRDefault="00902B8F" w:rsidP="00571989">
      <w:pPr>
        <w:pStyle w:val="SEIBodyText"/>
      </w:pPr>
      <w:r>
        <w:rPr>
          <w:noProof/>
          <w14:textOutline w14:w="0" w14:cap="rnd" w14:cmpd="sng" w14:algn="ctr">
            <w14:noFill/>
            <w14:prstDash w14:val="solid"/>
            <w14:bevel/>
          </w14:textOutline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FE973B5" wp14:editId="2A08A386">
                <wp:simplePos x="0" y="0"/>
                <wp:positionH relativeFrom="column">
                  <wp:posOffset>5486400</wp:posOffset>
                </wp:positionH>
                <wp:positionV relativeFrom="paragraph">
                  <wp:posOffset>33655</wp:posOffset>
                </wp:positionV>
                <wp:extent cx="571500" cy="228600"/>
                <wp:effectExtent l="0" t="0" r="0" b="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2286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 cap="flat">
                          <a:noFill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A0B2299" id="Rectangle 23" o:spid="_x0000_s1026" style="position:absolute;margin-left:6in;margin-top:2.65pt;width:45pt;height:18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" fillcolor="white [3212]" stroked="f" strokeweight="1pt">
                <v:stroke miterlimit="4"/>
                <v:textbox style="mso-fit-shape-to-text:t" inset="4pt,4pt,4pt,4pt"/>
              </v:rect>
            </w:pict>
          </mc:Fallback>
        </mc:AlternateContent>
      </w:r>
    </w:p>
    <w:p w14:paraId="2817E170" w14:textId="77777777" w:rsidR="00902B8F" w:rsidRDefault="00902B8F" w:rsidP="00571989">
      <w:pPr>
        <w:pStyle w:val="SEIBodyText"/>
      </w:pPr>
    </w:p>
    <w:p w14:paraId="37304E25" w14:textId="77777777" w:rsidR="00902B8F" w:rsidRDefault="00902B8F" w:rsidP="00571989">
      <w:pPr>
        <w:pStyle w:val="SEIBodyText"/>
      </w:pPr>
    </w:p>
    <w:p w14:paraId="7AF6D7F7" w14:textId="77777777" w:rsidR="00371D18" w:rsidRDefault="00571989" w:rsidP="00571989">
      <w:pPr>
        <w:pStyle w:val="SEIBodyText"/>
      </w:pPr>
      <w:r w:rsidRPr="00571989">
        <w:t>If scanned and emailed, please title subject line “First and Last name: SEP Approval Packet”</w:t>
      </w:r>
      <w:r w:rsidR="00371D18">
        <w:t>.</w:t>
      </w:r>
      <w:r w:rsidRPr="00571989">
        <w:tab/>
      </w:r>
    </w:p>
    <w:p w14:paraId="192F75D2" w14:textId="77777777" w:rsidR="00371D18" w:rsidRDefault="00371D18" w:rsidP="00571989">
      <w:pPr>
        <w:pStyle w:val="SEIBodyText"/>
      </w:pPr>
    </w:p>
    <w:p w14:paraId="5332ADB8" w14:textId="64514006" w:rsidR="00571989" w:rsidRPr="00571989" w:rsidRDefault="00371D18" w:rsidP="00571989">
      <w:pPr>
        <w:pStyle w:val="SEIBodyText"/>
      </w:pPr>
      <w:r>
        <w:t>Please note, any approval packets submitted through postal mail may experience a delay in processing.</w:t>
      </w:r>
      <w:r w:rsidR="00571989" w:rsidRPr="00571989">
        <w:t xml:space="preserve"> </w:t>
      </w:r>
      <w:r w:rsidR="00571989" w:rsidRPr="00571989">
        <w:tab/>
      </w:r>
    </w:p>
    <w:p w14:paraId="5A3F423C" w14:textId="77777777" w:rsidR="00571989" w:rsidRPr="00571989" w:rsidRDefault="00571989" w:rsidP="00571989">
      <w:pPr>
        <w:pStyle w:val="SEIBodyText"/>
      </w:pPr>
    </w:p>
    <w:p w14:paraId="47DCE232" w14:textId="28ABA7BD" w:rsidR="00571989" w:rsidRDefault="00571989" w:rsidP="00571989">
      <w:pPr>
        <w:pStyle w:val="SEIBodyText"/>
      </w:pPr>
      <w:r w:rsidRPr="00571989">
        <w:t xml:space="preserve">*Any Packets that do not meet these specifications will encounter a delay in processing time and </w:t>
      </w:r>
      <w:r w:rsidR="00545011">
        <w:t>will</w:t>
      </w:r>
      <w:r w:rsidRPr="00571989">
        <w:t xml:space="preserve"> not be</w:t>
      </w:r>
      <w:r w:rsidR="00545011">
        <w:t xml:space="preserve"> fully</w:t>
      </w:r>
      <w:r w:rsidRPr="00571989">
        <w:t xml:space="preserve"> processed </w:t>
      </w:r>
      <w:r w:rsidR="00902B8F" w:rsidRPr="00571989">
        <w:t>until they</w:t>
      </w:r>
      <w:r w:rsidRPr="00571989">
        <w:t xml:space="preserve"> are complete.</w:t>
      </w:r>
    </w:p>
    <w:p w14:paraId="7FDE6F4D" w14:textId="77777777" w:rsidR="00902B8F" w:rsidRPr="00571989" w:rsidRDefault="00902B8F" w:rsidP="00571989">
      <w:pPr>
        <w:pStyle w:val="SEIBodyText"/>
      </w:pPr>
    </w:p>
    <w:p w14:paraId="1360E6B2" w14:textId="3D2289F1" w:rsidR="00571989" w:rsidRPr="00571989" w:rsidRDefault="00571989" w:rsidP="00571989">
      <w:pPr>
        <w:pStyle w:val="SEIBodyText"/>
      </w:pPr>
      <w:r w:rsidRPr="00571989">
        <w:t>**Please keep</w:t>
      </w:r>
      <w:r w:rsidR="00545011">
        <w:t xml:space="preserve"> </w:t>
      </w:r>
      <w:r w:rsidR="00042568">
        <w:t>copies of</w:t>
      </w:r>
      <w:r w:rsidRPr="00571989">
        <w:t xml:space="preserve"> all session logs until all hours have been completed</w:t>
      </w:r>
      <w:r w:rsidR="00E871EE">
        <w:t xml:space="preserve"> and approved</w:t>
      </w:r>
      <w:r w:rsidRPr="00571989">
        <w:t>. We are not responsible for retaining incomplete logs.</w:t>
      </w:r>
    </w:p>
    <w:p w14:paraId="077EE8C0" w14:textId="77777777" w:rsidR="00571989" w:rsidRPr="00571989" w:rsidRDefault="00571989" w:rsidP="00571989">
      <w:pPr>
        <w:pStyle w:val="SEIBodyText"/>
      </w:pPr>
    </w:p>
    <w:sectPr w:rsidR="00571989" w:rsidRPr="00571989" w:rsidSect="008D744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2160" w:right="1440" w:bottom="72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5FCCB3" w14:textId="77777777" w:rsidR="00A92448" w:rsidRDefault="00A92448">
      <w:r>
        <w:separator/>
      </w:r>
    </w:p>
  </w:endnote>
  <w:endnote w:type="continuationSeparator" w:id="0">
    <w:p w14:paraId="0BCA54A0" w14:textId="77777777" w:rsidR="00A92448" w:rsidRDefault="00A924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mfortaa Regular Light">
    <w:altName w:val="Times New Roman"/>
    <w:charset w:val="00"/>
    <w:family w:val="roman"/>
    <w:pitch w:val="default"/>
  </w:font>
  <w:font w:name="Comfortaa Regular">
    <w:altName w:val="Cambria"/>
    <w:panose1 w:val="00000000000000000000"/>
    <w:charset w:val="00"/>
    <w:family w:val="roman"/>
    <w:pitch w:val="default"/>
  </w:font>
  <w:font w:name="Roboto Light">
    <w:altName w:val="Roboto Light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Regular">
    <w:altName w:val="Times New Roman"/>
    <w:charset w:val="00"/>
    <w:family w:val="roman"/>
    <w:pitch w:val="default"/>
  </w:font>
  <w:font w:name="Comfortaa Medium">
    <w:altName w:val="Calibri"/>
    <w:charset w:val="00"/>
    <w:family w:val="auto"/>
    <w:pitch w:val="variable"/>
    <w:sig w:usb0="A00002FF" w:usb1="4000007B" w:usb2="00000000" w:usb3="00000000" w:csb0="0000019F" w:csb1="00000000"/>
  </w:font>
  <w:font w:name="Comfortaa Regular Bold">
    <w:altName w:val="Times New Roman"/>
    <w:charset w:val="00"/>
    <w:family w:val="roman"/>
    <w:pitch w:val="default"/>
  </w:font>
  <w:font w:name="Helvetica Neue">
    <w:altName w:val="Helvetica Neue"/>
    <w:charset w:val="00"/>
    <w:family w:val="auto"/>
    <w:pitch w:val="variable"/>
    <w:sig w:usb0="E50002FF" w:usb1="500079DB" w:usb2="00000010" w:usb3="00000000" w:csb0="00000001" w:csb1="00000000"/>
  </w:font>
  <w:font w:name="Comfortaa Light">
    <w:altName w:val="Comfortaa Light"/>
    <w:panose1 w:val="00000000000000000000"/>
    <w:charset w:val="00"/>
    <w:family w:val="auto"/>
    <w:pitch w:val="variable"/>
    <w:sig w:usb0="A00002FF" w:usb1="4000007B" w:usb2="00000000" w:usb3="00000000" w:csb0="0000019F" w:csb1="00000000"/>
  </w:font>
  <w:font w:name="Roboto">
    <w:altName w:val="Roboto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omfortaa">
    <w:altName w:val="Comfortaa Medium"/>
    <w:panose1 w:val="00000000000000000000"/>
    <w:charset w:val="00"/>
    <w:family w:val="auto"/>
    <w:pitch w:val="variable"/>
    <w:sig w:usb0="A00002FF" w:usb1="4000007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fortaa SemiBold">
    <w:charset w:val="00"/>
    <w:family w:val="auto"/>
    <w:pitch w:val="variable"/>
    <w:sig w:usb0="A00002FF" w:usb1="40000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45B97" w14:textId="77777777" w:rsidR="008D7446" w:rsidRDefault="008D74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E370EA" w14:textId="77777777" w:rsidR="007C3D63" w:rsidRDefault="0066518C">
    <w:pPr>
      <w:pStyle w:val="HeaderFooter"/>
      <w:tabs>
        <w:tab w:val="clear" w:pos="9020"/>
        <w:tab w:val="center" w:pos="4680"/>
        <w:tab w:val="right" w:pos="9360"/>
      </w:tabs>
      <w:spacing w:line="288" w:lineRule="auto"/>
      <w:rPr>
        <w:color w:val="515152"/>
      </w:rPr>
    </w:pPr>
    <w:r>
      <w:rPr>
        <w:color w:val="515152"/>
      </w:rPr>
      <w:tab/>
    </w:r>
  </w:p>
  <w:p w14:paraId="6D6FA51C" w14:textId="77777777" w:rsidR="007C731B" w:rsidRPr="007C3D63" w:rsidRDefault="007C3D63">
    <w:pPr>
      <w:pStyle w:val="HeaderFooter"/>
      <w:tabs>
        <w:tab w:val="clear" w:pos="9020"/>
        <w:tab w:val="center" w:pos="4680"/>
        <w:tab w:val="right" w:pos="9360"/>
      </w:tabs>
      <w:spacing w:line="288" w:lineRule="auto"/>
      <w:rPr>
        <w:color w:val="515152"/>
      </w:rPr>
    </w:pPr>
    <w:r>
      <w:rPr>
        <w:rFonts w:ascii="Comfortaa SemiBold" w:eastAsia="Comfortaa SemiBold" w:hAnsi="Comfortaa SemiBold" w:cs="Comfortaa SemiBold"/>
        <w:noProof/>
        <w:color w:val="7A1148"/>
        <w14:textOutline w14:w="0" w14:cap="rnd" w14:cmpd="sng" w14:algn="ctr">
          <w14:noFill/>
          <w14:prstDash w14:val="solid"/>
          <w14:bevel/>
        </w14:textOutline>
      </w:rPr>
      <w:drawing>
        <wp:anchor distT="0" distB="0" distL="114300" distR="114300" simplePos="0" relativeHeight="251659264" behindDoc="0" locked="0" layoutInCell="1" allowOverlap="1" wp14:anchorId="38B2E769" wp14:editId="4264863B">
          <wp:simplePos x="0" y="0"/>
          <wp:positionH relativeFrom="margin">
            <wp:posOffset>0</wp:posOffset>
          </wp:positionH>
          <wp:positionV relativeFrom="paragraph">
            <wp:posOffset>8890</wp:posOffset>
          </wp:positionV>
          <wp:extent cx="5943600" cy="394970"/>
          <wp:effectExtent l="0" t="0" r="0" b="5080"/>
          <wp:wrapTight wrapText="bothSides">
            <wp:wrapPolygon edited="0">
              <wp:start x="0" y="0"/>
              <wp:lineTo x="0" y="8334"/>
              <wp:lineTo x="4362" y="16669"/>
              <wp:lineTo x="8308" y="16669"/>
              <wp:lineTo x="8308" y="20836"/>
              <wp:lineTo x="11700" y="20836"/>
              <wp:lineTo x="13223" y="20836"/>
              <wp:lineTo x="13223" y="16669"/>
              <wp:lineTo x="17169" y="16669"/>
              <wp:lineTo x="21531" y="8334"/>
              <wp:lineTo x="21531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py of Copy of Untitled (4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3949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B943E" w14:textId="77777777" w:rsidR="00EE74BB" w:rsidRDefault="00EE74BB" w:rsidP="00EE74BB">
    <w:pPr>
      <w:pStyle w:val="HeaderFooter"/>
      <w:tabs>
        <w:tab w:val="clear" w:pos="9020"/>
        <w:tab w:val="center" w:pos="4680"/>
        <w:tab w:val="right" w:pos="9360"/>
      </w:tabs>
      <w:spacing w:line="288" w:lineRule="auto"/>
      <w:rPr>
        <w:color w:val="515152"/>
      </w:rPr>
    </w:pPr>
    <w:r>
      <w:rPr>
        <w:color w:val="515152"/>
      </w:rPr>
      <w:tab/>
    </w:r>
  </w:p>
  <w:p w14:paraId="2C33140C" w14:textId="77777777" w:rsidR="008D7446" w:rsidRPr="00EE74BB" w:rsidRDefault="00EE74BB" w:rsidP="00EE74BB">
    <w:pPr>
      <w:pStyle w:val="HeaderFooter"/>
      <w:tabs>
        <w:tab w:val="clear" w:pos="9020"/>
        <w:tab w:val="center" w:pos="4680"/>
        <w:tab w:val="right" w:pos="9360"/>
      </w:tabs>
      <w:spacing w:line="288" w:lineRule="auto"/>
      <w:rPr>
        <w:color w:val="515152"/>
      </w:rPr>
    </w:pPr>
    <w:r>
      <w:rPr>
        <w:rFonts w:ascii="Comfortaa SemiBold" w:eastAsia="Comfortaa SemiBold" w:hAnsi="Comfortaa SemiBold" w:cs="Comfortaa SemiBold"/>
        <w:noProof/>
        <w:color w:val="7A1148"/>
        <w14:textOutline w14:w="0" w14:cap="rnd" w14:cmpd="sng" w14:algn="ctr">
          <w14:noFill/>
          <w14:prstDash w14:val="solid"/>
          <w14:bevel/>
        </w14:textOutline>
      </w:rPr>
      <w:drawing>
        <wp:anchor distT="0" distB="0" distL="114300" distR="114300" simplePos="0" relativeHeight="251665408" behindDoc="0" locked="0" layoutInCell="1" allowOverlap="1" wp14:anchorId="2D7A8EB8" wp14:editId="51C1E469">
          <wp:simplePos x="0" y="0"/>
          <wp:positionH relativeFrom="margin">
            <wp:posOffset>0</wp:posOffset>
          </wp:positionH>
          <wp:positionV relativeFrom="paragraph">
            <wp:posOffset>8890</wp:posOffset>
          </wp:positionV>
          <wp:extent cx="5943600" cy="394970"/>
          <wp:effectExtent l="0" t="0" r="0" b="5080"/>
          <wp:wrapTight wrapText="bothSides">
            <wp:wrapPolygon edited="0">
              <wp:start x="0" y="0"/>
              <wp:lineTo x="0" y="8334"/>
              <wp:lineTo x="4362" y="16669"/>
              <wp:lineTo x="8308" y="16669"/>
              <wp:lineTo x="8308" y="20836"/>
              <wp:lineTo x="11700" y="20836"/>
              <wp:lineTo x="13223" y="20836"/>
              <wp:lineTo x="13223" y="16669"/>
              <wp:lineTo x="17169" y="16669"/>
              <wp:lineTo x="21531" y="8334"/>
              <wp:lineTo x="21531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py of Copy of Untitled (4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3949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94CD3B" w14:textId="77777777" w:rsidR="00A92448" w:rsidRDefault="00A92448">
      <w:r>
        <w:separator/>
      </w:r>
    </w:p>
  </w:footnote>
  <w:footnote w:type="continuationSeparator" w:id="0">
    <w:p w14:paraId="7A86C6F4" w14:textId="77777777" w:rsidR="00A92448" w:rsidRDefault="00A924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B2054" w14:textId="77777777" w:rsidR="008D7446" w:rsidRDefault="008D74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810996" w14:textId="77777777" w:rsidR="00296A4F" w:rsidRDefault="00296A4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D0159" w14:textId="77777777" w:rsidR="008D7446" w:rsidRDefault="008D7446">
    <w:pPr>
      <w:pStyle w:val="Header"/>
    </w:pPr>
    <w:r w:rsidRPr="00012BE7">
      <w:rPr>
        <w:rStyle w:val="FooterChar"/>
        <w:noProof/>
        <w:color w:val="6C1D45"/>
        <w:sz w:val="60"/>
        <w:szCs w:val="60"/>
      </w:rPr>
      <w:drawing>
        <wp:anchor distT="152400" distB="152400" distL="152400" distR="152400" simplePos="0" relativeHeight="251663360" behindDoc="0" locked="0" layoutInCell="1" allowOverlap="1" wp14:anchorId="257E4C2B" wp14:editId="793CD314">
          <wp:simplePos x="0" y="0"/>
          <wp:positionH relativeFrom="margin">
            <wp:posOffset>1943100</wp:posOffset>
          </wp:positionH>
          <wp:positionV relativeFrom="page">
            <wp:posOffset>457200</wp:posOffset>
          </wp:positionV>
          <wp:extent cx="2057400" cy="631658"/>
          <wp:effectExtent l="0" t="0" r="0" b="0"/>
          <wp:wrapThrough wrapText="bothSides" distL="152400" distR="152400">
            <wp:wrapPolygon edited="1">
              <wp:start x="0" y="0"/>
              <wp:lineTo x="21600" y="0"/>
              <wp:lineTo x="21600" y="21600"/>
              <wp:lineTo x="0" y="21600"/>
              <wp:lineTo x="0" y="0"/>
            </wp:wrapPolygon>
          </wp:wrapThrough>
          <wp:docPr id="1073741826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pasted-image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57400" cy="631658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0MTEzMDI0s7A0MTVX0lEKTi0uzszPAykwNKoFAI1ZbdktAAAA"/>
  </w:docVars>
  <w:rsids>
    <w:rsidRoot w:val="007C731B"/>
    <w:rsid w:val="00012BE7"/>
    <w:rsid w:val="00042568"/>
    <w:rsid w:val="00121AD5"/>
    <w:rsid w:val="00150238"/>
    <w:rsid w:val="0017795B"/>
    <w:rsid w:val="001B6887"/>
    <w:rsid w:val="001C66B0"/>
    <w:rsid w:val="00262ED7"/>
    <w:rsid w:val="00296A4F"/>
    <w:rsid w:val="002A343B"/>
    <w:rsid w:val="002B762B"/>
    <w:rsid w:val="00371D18"/>
    <w:rsid w:val="003C10FF"/>
    <w:rsid w:val="00401241"/>
    <w:rsid w:val="00437B16"/>
    <w:rsid w:val="00520C68"/>
    <w:rsid w:val="00545011"/>
    <w:rsid w:val="00571989"/>
    <w:rsid w:val="005818A0"/>
    <w:rsid w:val="005E79F4"/>
    <w:rsid w:val="00661754"/>
    <w:rsid w:val="0066518C"/>
    <w:rsid w:val="00702895"/>
    <w:rsid w:val="007C3D63"/>
    <w:rsid w:val="007C731B"/>
    <w:rsid w:val="007D11A6"/>
    <w:rsid w:val="00892C78"/>
    <w:rsid w:val="008D7446"/>
    <w:rsid w:val="00902B8F"/>
    <w:rsid w:val="009330A9"/>
    <w:rsid w:val="00A83B4B"/>
    <w:rsid w:val="00A92448"/>
    <w:rsid w:val="00AE61A7"/>
    <w:rsid w:val="00BA78A3"/>
    <w:rsid w:val="00D324C6"/>
    <w:rsid w:val="00DA3FE8"/>
    <w:rsid w:val="00DC182B"/>
    <w:rsid w:val="00DE7072"/>
    <w:rsid w:val="00DF284C"/>
    <w:rsid w:val="00E126A6"/>
    <w:rsid w:val="00E16ADF"/>
    <w:rsid w:val="00E871EE"/>
    <w:rsid w:val="00ED750F"/>
    <w:rsid w:val="00EE74BB"/>
    <w:rsid w:val="00F774E2"/>
    <w:rsid w:val="00F84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795BF73"/>
  <w15:docId w15:val="{18F04661-9FA5-4315-83FB-F150C2BE9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198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79BF" w:themeColor="accent1" w:themeShade="BF"/>
      <w:sz w:val="32"/>
      <w:szCs w:val="32"/>
    </w:rPr>
  </w:style>
  <w:style w:type="paragraph" w:styleId="Heading2">
    <w:name w:val="heading 2"/>
    <w:next w:val="Body"/>
    <w:link w:val="Heading2Char"/>
    <w:pPr>
      <w:keepNext/>
      <w:spacing w:after="220"/>
      <w:outlineLvl w:val="1"/>
    </w:pPr>
    <w:rPr>
      <w:rFonts w:ascii="Comfortaa Regular" w:hAnsi="Comfortaa Regular" w:cs="Arial Unicode MS"/>
      <w:color w:val="6C1D45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Body"/>
    <w:link w:val="Heading3Char"/>
    <w:pPr>
      <w:keepNext/>
      <w:pBdr>
        <w:top w:val="single" w:sz="4" w:space="0" w:color="515151"/>
      </w:pBdr>
      <w:spacing w:before="360" w:after="40" w:line="288" w:lineRule="auto"/>
      <w:outlineLvl w:val="2"/>
    </w:pPr>
    <w:rPr>
      <w:rFonts w:ascii="Comfortaa Regular" w:hAnsi="Comfortaa Regular" w:cs="Arial Unicode MS"/>
      <w:caps/>
      <w:color w:val="6C1D45"/>
      <w:spacing w:val="3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Roboto Light" w:hAnsi="Roboto Light" w:cs="Arial Unicode MS"/>
      <w:color w:val="414042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paragraph" w:styleId="Title">
    <w:name w:val="Title"/>
    <w:next w:val="Body"/>
    <w:link w:val="TitleChar"/>
    <w:uiPriority w:val="10"/>
    <w:qFormat/>
    <w:pPr>
      <w:keepNext/>
    </w:pPr>
    <w:rPr>
      <w:rFonts w:ascii="Comfortaa Regular Light" w:hAnsi="Comfortaa Regular Light" w:cs="Arial Unicode MS"/>
      <w:caps/>
      <w:color w:val="6C1D45"/>
      <w:sz w:val="60"/>
      <w:szCs w:val="60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link w:val="BodyChar"/>
    <w:rPr>
      <w:rFonts w:ascii="Roboto Regular" w:hAnsi="Roboto Regular" w:cs="Arial Unicode MS"/>
      <w:color w:val="414042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paragraph" w:styleId="Subtitle">
    <w:name w:val="Subtitle"/>
    <w:next w:val="Body"/>
    <w:link w:val="SubtitleChar"/>
    <w:pPr>
      <w:keepNext/>
      <w:spacing w:after="440"/>
    </w:pPr>
    <w:rPr>
      <w:rFonts w:ascii="Comfortaa Regular Light" w:hAnsi="Comfortaa Regular Light" w:cs="Arial Unicode MS"/>
      <w:color w:val="D86018"/>
      <w:sz w:val="40"/>
      <w:szCs w:val="40"/>
      <w14:textOutline w14:w="0" w14:cap="flat" w14:cmpd="sng" w14:algn="ctr">
        <w14:noFill/>
        <w14:prstDash w14:val="solid"/>
        <w14:bevel/>
      </w14:textOutline>
    </w:rPr>
  </w:style>
  <w:style w:type="paragraph" w:customStyle="1" w:styleId="Heading">
    <w:name w:val="Heading"/>
    <w:next w:val="Body"/>
    <w:link w:val="HeadingChar"/>
    <w:pPr>
      <w:keepNext/>
      <w:spacing w:after="220"/>
      <w:outlineLvl w:val="0"/>
    </w:pPr>
    <w:rPr>
      <w:rFonts w:ascii="Comfortaa Medium" w:hAnsi="Comfortaa Medium" w:cs="Arial Unicode MS"/>
      <w:color w:val="6C1D45"/>
      <w:sz w:val="32"/>
      <w:szCs w:val="32"/>
      <w14:textOutline w14:w="0" w14:cap="flat" w14:cmpd="sng" w14:algn="ctr">
        <w14:noFill/>
        <w14:prstDash w14:val="solid"/>
        <w14:bevel/>
      </w14:textOutline>
    </w:rPr>
  </w:style>
  <w:style w:type="paragraph" w:styleId="Caption">
    <w:name w:val="caption"/>
    <w:link w:val="CaptionChar"/>
    <w:pPr>
      <w:tabs>
        <w:tab w:val="left" w:pos="1150"/>
      </w:tabs>
    </w:pPr>
    <w:rPr>
      <w:rFonts w:ascii="Comfortaa Regular Bold" w:hAnsi="Comfortaa Regular Bold" w:cs="Arial Unicode MS"/>
      <w:caps/>
      <w:color w:val="414042"/>
      <w:sz w:val="18"/>
      <w:szCs w:val="18"/>
      <w14:textOutline w14:w="0" w14:cap="flat" w14:cmpd="sng" w14:algn="ctr">
        <w14:noFill/>
        <w14:prstDash w14:val="solid"/>
        <w14:bevel/>
      </w14:textOutline>
      <w14:textFill>
        <w14:solidFill>
          <w14:srgbClr w14:val="414042">
            <w14:alpha w14:val="25000"/>
          </w14:srgbClr>
        </w14:solidFill>
      </w14:textFill>
    </w:rPr>
  </w:style>
  <w:style w:type="paragraph" w:customStyle="1" w:styleId="Footnote">
    <w:name w:val="Footnote"/>
    <w:link w:val="FootnoteChar"/>
    <w:rPr>
      <w:rFonts w:ascii="Helvetica Neue" w:hAnsi="Helvetica Neue" w:cs="Arial Unicode MS"/>
      <w:color w:val="414042"/>
      <w:sz w:val="18"/>
      <w:szCs w:val="18"/>
      <w14:textOutline w14:w="0" w14:cap="flat" w14:cmpd="sng" w14:algn="ctr">
        <w14:noFill/>
        <w14:prstDash w14:val="solid"/>
        <w14:bevel/>
      </w14:textOutline>
      <w14:textFill>
        <w14:solidFill>
          <w14:srgbClr w14:val="414042">
            <w14:alpha w14:val="25000"/>
          </w14:srgbClr>
        </w14:solidFill>
      </w14:textFill>
    </w:rPr>
  </w:style>
  <w:style w:type="paragraph" w:styleId="Quote">
    <w:name w:val="Quote"/>
    <w:link w:val="QuoteChar"/>
    <w:rPr>
      <w:rFonts w:ascii="Comfortaa Medium" w:eastAsia="Comfortaa Medium" w:hAnsi="Comfortaa Medium" w:cs="Comfortaa Medium"/>
      <w:color w:val="D86018"/>
      <w:spacing w:val="-5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customStyle="1" w:styleId="QuoteReference">
    <w:name w:val="Quote Reference"/>
    <w:link w:val="QuoteReferenceChar"/>
    <w:pPr>
      <w:jc w:val="right"/>
    </w:pPr>
    <w:rPr>
      <w:rFonts w:ascii="Comfortaa Medium" w:hAnsi="Comfortaa Medium" w:cs="Arial Unicode MS"/>
      <w:color w:val="F2A900"/>
      <w14:textOutline w14:w="0" w14:cap="flat" w14:cmpd="sng" w14:algn="ctr">
        <w14:noFill/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DF28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284C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F28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284C"/>
    <w:rPr>
      <w:sz w:val="24"/>
      <w:szCs w:val="24"/>
    </w:rPr>
  </w:style>
  <w:style w:type="paragraph" w:customStyle="1" w:styleId="Default">
    <w:name w:val="Default"/>
    <w:rsid w:val="0017795B"/>
    <w:pPr>
      <w:spacing w:before="160" w:line="288" w:lineRule="auto"/>
    </w:pPr>
    <w:rPr>
      <w:rFonts w:ascii="Roboto Regular" w:eastAsia="Roboto Regular" w:hAnsi="Roboto Regular" w:cs="Roboto Regular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SEITitle">
    <w:name w:val="SEI Title"/>
    <w:basedOn w:val="Title"/>
    <w:link w:val="SEITitleChar"/>
    <w:autoRedefine/>
    <w:qFormat/>
    <w:rsid w:val="005E79F4"/>
    <w:rPr>
      <w:rFonts w:ascii="Comfortaa Light" w:hAnsi="Comfortaa Light"/>
    </w:rPr>
  </w:style>
  <w:style w:type="paragraph" w:customStyle="1" w:styleId="SEISubtitle">
    <w:name w:val="SEI Subtitle"/>
    <w:basedOn w:val="Subtitle"/>
    <w:link w:val="SEISubtitleChar"/>
    <w:qFormat/>
    <w:rsid w:val="00150238"/>
    <w:rPr>
      <w:rFonts w:ascii="Comfortaa Light" w:hAnsi="Comfortaa Light"/>
    </w:rPr>
  </w:style>
  <w:style w:type="character" w:customStyle="1" w:styleId="TitleChar">
    <w:name w:val="Title Char"/>
    <w:basedOn w:val="DefaultParagraphFont"/>
    <w:link w:val="Title"/>
    <w:rsid w:val="00012BE7"/>
    <w:rPr>
      <w:rFonts w:ascii="Comfortaa Regular Light" w:hAnsi="Comfortaa Regular Light" w:cs="Arial Unicode MS"/>
      <w:caps/>
      <w:color w:val="6C1D45"/>
      <w:sz w:val="60"/>
      <w:szCs w:val="60"/>
      <w14:textOutline w14:w="0" w14:cap="flat" w14:cmpd="sng" w14:algn="ctr">
        <w14:noFill/>
        <w14:prstDash w14:val="solid"/>
        <w14:bevel/>
      </w14:textOutline>
    </w:rPr>
  </w:style>
  <w:style w:type="character" w:customStyle="1" w:styleId="SEITitleChar">
    <w:name w:val="SEI Title Char"/>
    <w:basedOn w:val="TitleChar"/>
    <w:link w:val="SEITitle"/>
    <w:rsid w:val="005E79F4"/>
    <w:rPr>
      <w:rFonts w:ascii="Comfortaa Light" w:hAnsi="Comfortaa Light" w:cs="Arial Unicode MS"/>
      <w:caps/>
      <w:color w:val="6C1D45"/>
      <w:sz w:val="60"/>
      <w:szCs w:val="60"/>
      <w14:textOutline w14:w="0" w14:cap="flat" w14:cmpd="sng" w14:algn="ctr">
        <w14:noFill/>
        <w14:prstDash w14:val="solid"/>
        <w14:bevel/>
      </w14:textOutline>
    </w:rPr>
  </w:style>
  <w:style w:type="paragraph" w:customStyle="1" w:styleId="SEIHeading1">
    <w:name w:val="SEI Heading 1"/>
    <w:basedOn w:val="Heading"/>
    <w:link w:val="SEIHeading1Char"/>
    <w:autoRedefine/>
    <w:qFormat/>
    <w:rsid w:val="00150238"/>
  </w:style>
  <w:style w:type="character" w:customStyle="1" w:styleId="SubtitleChar">
    <w:name w:val="Subtitle Char"/>
    <w:basedOn w:val="DefaultParagraphFont"/>
    <w:link w:val="Subtitle"/>
    <w:rsid w:val="00150238"/>
    <w:rPr>
      <w:rFonts w:ascii="Comfortaa Regular Light" w:hAnsi="Comfortaa Regular Light" w:cs="Arial Unicode MS"/>
      <w:color w:val="D86018"/>
      <w:sz w:val="40"/>
      <w:szCs w:val="40"/>
      <w14:textOutline w14:w="0" w14:cap="flat" w14:cmpd="sng" w14:algn="ctr">
        <w14:noFill/>
        <w14:prstDash w14:val="solid"/>
        <w14:bevel/>
      </w14:textOutline>
    </w:rPr>
  </w:style>
  <w:style w:type="character" w:customStyle="1" w:styleId="SEISubtitleChar">
    <w:name w:val="SEI Subtitle Char"/>
    <w:basedOn w:val="SubtitleChar"/>
    <w:link w:val="SEISubtitle"/>
    <w:rsid w:val="00150238"/>
    <w:rPr>
      <w:rFonts w:ascii="Comfortaa Light" w:hAnsi="Comfortaa Light" w:cs="Arial Unicode MS"/>
      <w:color w:val="D86018"/>
      <w:sz w:val="40"/>
      <w:szCs w:val="40"/>
      <w14:textOutline w14:w="0" w14:cap="flat" w14:cmpd="sng" w14:algn="ctr">
        <w14:noFill/>
        <w14:prstDash w14:val="solid"/>
        <w14:bevel/>
      </w14:textOutline>
    </w:rPr>
  </w:style>
  <w:style w:type="paragraph" w:customStyle="1" w:styleId="SEIHeadling2">
    <w:name w:val="SEI Headling 2"/>
    <w:basedOn w:val="Heading2"/>
    <w:link w:val="SEIHeadling2Char"/>
    <w:qFormat/>
    <w:rsid w:val="00150238"/>
    <w:rPr>
      <w:rFonts w:ascii="Comfortaa Medium" w:hAnsi="Comfortaa Medium"/>
    </w:rPr>
  </w:style>
  <w:style w:type="character" w:customStyle="1" w:styleId="HeadingChar">
    <w:name w:val="Heading Char"/>
    <w:basedOn w:val="DefaultParagraphFont"/>
    <w:link w:val="Heading"/>
    <w:rsid w:val="00150238"/>
    <w:rPr>
      <w:rFonts w:ascii="Comfortaa Medium" w:hAnsi="Comfortaa Medium" w:cs="Arial Unicode MS"/>
      <w:color w:val="6C1D45"/>
      <w:sz w:val="32"/>
      <w:szCs w:val="32"/>
      <w14:textOutline w14:w="0" w14:cap="flat" w14:cmpd="sng" w14:algn="ctr">
        <w14:noFill/>
        <w14:prstDash w14:val="solid"/>
        <w14:bevel/>
      </w14:textOutline>
    </w:rPr>
  </w:style>
  <w:style w:type="character" w:customStyle="1" w:styleId="SEIHeading1Char">
    <w:name w:val="SEI Heading 1 Char"/>
    <w:basedOn w:val="HeadingChar"/>
    <w:link w:val="SEIHeading1"/>
    <w:rsid w:val="00150238"/>
    <w:rPr>
      <w:rFonts w:ascii="Comfortaa Medium" w:hAnsi="Comfortaa Medium" w:cs="Arial Unicode MS"/>
      <w:color w:val="6C1D45"/>
      <w:sz w:val="32"/>
      <w:szCs w:val="32"/>
      <w14:textOutline w14:w="0" w14:cap="flat" w14:cmpd="sng" w14:algn="ctr">
        <w14:noFill/>
        <w14:prstDash w14:val="solid"/>
        <w14:bevel/>
      </w14:textOutline>
    </w:rPr>
  </w:style>
  <w:style w:type="paragraph" w:customStyle="1" w:styleId="SEIHeading3">
    <w:name w:val="SEI Heading 3"/>
    <w:basedOn w:val="Heading3"/>
    <w:link w:val="SEIHeading3Char"/>
    <w:qFormat/>
    <w:rsid w:val="00150238"/>
    <w:rPr>
      <w:rFonts w:ascii="Comfortaa Medium" w:hAnsi="Comfortaa Medium"/>
    </w:rPr>
  </w:style>
  <w:style w:type="character" w:customStyle="1" w:styleId="Heading2Char">
    <w:name w:val="Heading 2 Char"/>
    <w:basedOn w:val="DefaultParagraphFont"/>
    <w:link w:val="Heading2"/>
    <w:rsid w:val="00150238"/>
    <w:rPr>
      <w:rFonts w:ascii="Comfortaa Regular" w:hAnsi="Comfortaa Regular" w:cs="Arial Unicode MS"/>
      <w:color w:val="6C1D45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character" w:customStyle="1" w:styleId="SEIHeadling2Char">
    <w:name w:val="SEI Headling 2 Char"/>
    <w:basedOn w:val="Heading2Char"/>
    <w:link w:val="SEIHeadling2"/>
    <w:rsid w:val="00150238"/>
    <w:rPr>
      <w:rFonts w:ascii="Comfortaa Medium" w:hAnsi="Comfortaa Medium" w:cs="Arial Unicode MS"/>
      <w:color w:val="6C1D45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customStyle="1" w:styleId="SEIBodyText">
    <w:name w:val="SEI Body Text"/>
    <w:basedOn w:val="Body"/>
    <w:link w:val="SEIBodyTextChar"/>
    <w:qFormat/>
    <w:rsid w:val="00150238"/>
    <w:rPr>
      <w:rFonts w:ascii="Roboto" w:hAnsi="Roboto"/>
    </w:rPr>
  </w:style>
  <w:style w:type="character" w:customStyle="1" w:styleId="Heading3Char">
    <w:name w:val="Heading 3 Char"/>
    <w:basedOn w:val="DefaultParagraphFont"/>
    <w:link w:val="Heading3"/>
    <w:rsid w:val="00150238"/>
    <w:rPr>
      <w:rFonts w:ascii="Comfortaa Regular" w:hAnsi="Comfortaa Regular" w:cs="Arial Unicode MS"/>
      <w:caps/>
      <w:color w:val="6C1D45"/>
      <w:spacing w:val="3"/>
      <w14:textOutline w14:w="0" w14:cap="flat" w14:cmpd="sng" w14:algn="ctr">
        <w14:noFill/>
        <w14:prstDash w14:val="solid"/>
        <w14:bevel/>
      </w14:textOutline>
    </w:rPr>
  </w:style>
  <w:style w:type="character" w:customStyle="1" w:styleId="SEIHeading3Char">
    <w:name w:val="SEI Heading 3 Char"/>
    <w:basedOn w:val="Heading3Char"/>
    <w:link w:val="SEIHeading3"/>
    <w:rsid w:val="00150238"/>
    <w:rPr>
      <w:rFonts w:ascii="Comfortaa Medium" w:hAnsi="Comfortaa Medium" w:cs="Arial Unicode MS"/>
      <w:caps/>
      <w:color w:val="6C1D45"/>
      <w:spacing w:val="3"/>
      <w14:textOutline w14:w="0" w14:cap="flat" w14:cmpd="sng" w14:algn="ctr">
        <w14:noFill/>
        <w14:prstDash w14:val="solid"/>
        <w14:bevel/>
      </w14:textOutline>
    </w:rPr>
  </w:style>
  <w:style w:type="paragraph" w:customStyle="1" w:styleId="SEICaption">
    <w:name w:val="SEI Caption"/>
    <w:basedOn w:val="Caption"/>
    <w:link w:val="SEICaptionChar"/>
    <w:qFormat/>
    <w:rsid w:val="00150238"/>
    <w:rPr>
      <w:rFonts w:ascii="Roboto" w:hAnsi="Roboto"/>
      <w:i/>
      <w:caps w:val="0"/>
      <w:sz w:val="16"/>
    </w:rPr>
  </w:style>
  <w:style w:type="character" w:customStyle="1" w:styleId="BodyChar">
    <w:name w:val="Body Char"/>
    <w:basedOn w:val="DefaultParagraphFont"/>
    <w:link w:val="Body"/>
    <w:rsid w:val="00150238"/>
    <w:rPr>
      <w:rFonts w:ascii="Roboto Regular" w:hAnsi="Roboto Regular" w:cs="Arial Unicode MS"/>
      <w:color w:val="414042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character" w:customStyle="1" w:styleId="SEIBodyTextChar">
    <w:name w:val="SEI Body Text Char"/>
    <w:basedOn w:val="BodyChar"/>
    <w:link w:val="SEIBodyText"/>
    <w:rsid w:val="00150238"/>
    <w:rPr>
      <w:rFonts w:ascii="Roboto" w:hAnsi="Roboto" w:cs="Arial Unicode MS"/>
      <w:color w:val="414042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paragraph" w:customStyle="1" w:styleId="SEIFootnote">
    <w:name w:val="SEI Footnote"/>
    <w:basedOn w:val="Footnote"/>
    <w:link w:val="SEIFootnoteChar"/>
    <w:qFormat/>
    <w:rsid w:val="00150238"/>
    <w:rPr>
      <w:rFonts w:ascii="Roboto Light" w:hAnsi="Roboto Light"/>
    </w:rPr>
  </w:style>
  <w:style w:type="character" w:customStyle="1" w:styleId="CaptionChar">
    <w:name w:val="Caption Char"/>
    <w:basedOn w:val="DefaultParagraphFont"/>
    <w:link w:val="Caption"/>
    <w:rsid w:val="00150238"/>
    <w:rPr>
      <w:rFonts w:ascii="Comfortaa Regular Bold" w:hAnsi="Comfortaa Regular Bold" w:cs="Arial Unicode MS"/>
      <w:caps/>
      <w:color w:val="414042"/>
      <w:sz w:val="18"/>
      <w:szCs w:val="18"/>
      <w14:textOutline w14:w="0" w14:cap="flat" w14:cmpd="sng" w14:algn="ctr">
        <w14:noFill/>
        <w14:prstDash w14:val="solid"/>
        <w14:bevel/>
      </w14:textOutline>
      <w14:textFill>
        <w14:solidFill>
          <w14:srgbClr w14:val="414042">
            <w14:alpha w14:val="25000"/>
          </w14:srgbClr>
        </w14:solidFill>
      </w14:textFill>
    </w:rPr>
  </w:style>
  <w:style w:type="character" w:customStyle="1" w:styleId="SEICaptionChar">
    <w:name w:val="SEI Caption Char"/>
    <w:basedOn w:val="CaptionChar"/>
    <w:link w:val="SEICaption"/>
    <w:rsid w:val="00150238"/>
    <w:rPr>
      <w:rFonts w:ascii="Roboto" w:hAnsi="Roboto" w:cs="Arial Unicode MS"/>
      <w:i/>
      <w:caps w:val="0"/>
      <w:color w:val="414042"/>
      <w:sz w:val="16"/>
      <w:szCs w:val="18"/>
      <w14:textOutline w14:w="0" w14:cap="flat" w14:cmpd="sng" w14:algn="ctr">
        <w14:noFill/>
        <w14:prstDash w14:val="solid"/>
        <w14:bevel/>
      </w14:textOutline>
      <w14:textFill>
        <w14:solidFill>
          <w14:srgbClr w14:val="414042">
            <w14:alpha w14:val="25000"/>
          </w14:srgbClr>
        </w14:solidFill>
      </w14:textFill>
    </w:rPr>
  </w:style>
  <w:style w:type="paragraph" w:customStyle="1" w:styleId="SEIQuote">
    <w:name w:val="SEI Quote"/>
    <w:basedOn w:val="Quote"/>
    <w:link w:val="SEIQuoteChar"/>
    <w:qFormat/>
    <w:rsid w:val="00150238"/>
    <w:pPr>
      <w:ind w:left="720"/>
    </w:pPr>
    <w:rPr>
      <w:rFonts w:ascii="Comfortaa" w:hAnsi="Comfortaa"/>
    </w:rPr>
  </w:style>
  <w:style w:type="character" w:customStyle="1" w:styleId="FootnoteChar">
    <w:name w:val="Footnote Char"/>
    <w:basedOn w:val="DefaultParagraphFont"/>
    <w:link w:val="Footnote"/>
    <w:rsid w:val="00150238"/>
    <w:rPr>
      <w:rFonts w:ascii="Helvetica Neue" w:hAnsi="Helvetica Neue" w:cs="Arial Unicode MS"/>
      <w:color w:val="414042"/>
      <w:sz w:val="18"/>
      <w:szCs w:val="18"/>
      <w14:textOutline w14:w="0" w14:cap="flat" w14:cmpd="sng" w14:algn="ctr">
        <w14:noFill/>
        <w14:prstDash w14:val="solid"/>
        <w14:bevel/>
      </w14:textOutline>
      <w14:textFill>
        <w14:solidFill>
          <w14:srgbClr w14:val="414042">
            <w14:alpha w14:val="25000"/>
          </w14:srgbClr>
        </w14:solidFill>
      </w14:textFill>
    </w:rPr>
  </w:style>
  <w:style w:type="character" w:customStyle="1" w:styleId="SEIFootnoteChar">
    <w:name w:val="SEI Footnote Char"/>
    <w:basedOn w:val="FootnoteChar"/>
    <w:link w:val="SEIFootnote"/>
    <w:rsid w:val="00150238"/>
    <w:rPr>
      <w:rFonts w:ascii="Roboto Light" w:hAnsi="Roboto Light" w:cs="Arial Unicode MS"/>
      <w:color w:val="414042"/>
      <w:sz w:val="18"/>
      <w:szCs w:val="18"/>
      <w14:textOutline w14:w="0" w14:cap="flat" w14:cmpd="sng" w14:algn="ctr">
        <w14:noFill/>
        <w14:prstDash w14:val="solid"/>
        <w14:bevel/>
      </w14:textOutline>
      <w14:textFill>
        <w14:solidFill>
          <w14:srgbClr w14:val="414042">
            <w14:alpha w14:val="25000"/>
          </w14:srgbClr>
        </w14:solidFill>
      </w14:textFill>
    </w:rPr>
  </w:style>
  <w:style w:type="paragraph" w:customStyle="1" w:styleId="SEIQuoteAttribution">
    <w:name w:val="SEI Quote Attribution"/>
    <w:basedOn w:val="QuoteReference"/>
    <w:link w:val="SEIQuoteAttributionChar"/>
    <w:qFormat/>
    <w:rsid w:val="00150238"/>
    <w:pPr>
      <w:ind w:left="720"/>
    </w:pPr>
    <w:rPr>
      <w:rFonts w:ascii="Comfortaa Light" w:hAnsi="Comfortaa Light"/>
    </w:rPr>
  </w:style>
  <w:style w:type="character" w:customStyle="1" w:styleId="QuoteChar">
    <w:name w:val="Quote Char"/>
    <w:basedOn w:val="DefaultParagraphFont"/>
    <w:link w:val="Quote"/>
    <w:rsid w:val="00150238"/>
    <w:rPr>
      <w:rFonts w:ascii="Comfortaa Medium" w:eastAsia="Comfortaa Medium" w:hAnsi="Comfortaa Medium" w:cs="Comfortaa Medium"/>
      <w:color w:val="D86018"/>
      <w:spacing w:val="-5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character" w:customStyle="1" w:styleId="SEIQuoteChar">
    <w:name w:val="SEI Quote Char"/>
    <w:basedOn w:val="QuoteChar"/>
    <w:link w:val="SEIQuote"/>
    <w:rsid w:val="00150238"/>
    <w:rPr>
      <w:rFonts w:ascii="Comfortaa" w:eastAsia="Comfortaa Medium" w:hAnsi="Comfortaa" w:cs="Comfortaa Medium"/>
      <w:color w:val="D86018"/>
      <w:spacing w:val="-5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character" w:customStyle="1" w:styleId="QuoteReferenceChar">
    <w:name w:val="Quote Reference Char"/>
    <w:basedOn w:val="DefaultParagraphFont"/>
    <w:link w:val="QuoteReference"/>
    <w:rsid w:val="00150238"/>
    <w:rPr>
      <w:rFonts w:ascii="Comfortaa Medium" w:hAnsi="Comfortaa Medium" w:cs="Arial Unicode MS"/>
      <w:color w:val="F2A900"/>
      <w14:textOutline w14:w="0" w14:cap="flat" w14:cmpd="sng" w14:algn="ctr">
        <w14:noFill/>
        <w14:prstDash w14:val="solid"/>
        <w14:bevel/>
      </w14:textOutline>
    </w:rPr>
  </w:style>
  <w:style w:type="character" w:customStyle="1" w:styleId="SEIQuoteAttributionChar">
    <w:name w:val="SEI Quote Attribution Char"/>
    <w:basedOn w:val="QuoteReferenceChar"/>
    <w:link w:val="SEIQuoteAttribution"/>
    <w:rsid w:val="00150238"/>
    <w:rPr>
      <w:rFonts w:ascii="Comfortaa Light" w:hAnsi="Comfortaa Light" w:cs="Arial Unicode MS"/>
      <w:color w:val="F2A900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ing1Char">
    <w:name w:val="Heading 1 Char"/>
    <w:basedOn w:val="DefaultParagraphFont"/>
    <w:link w:val="Heading1"/>
    <w:uiPriority w:val="9"/>
    <w:rsid w:val="00571989"/>
    <w:rPr>
      <w:rFonts w:asciiTheme="majorHAnsi" w:eastAsiaTheme="majorEastAsia" w:hAnsiTheme="majorHAnsi" w:cstheme="majorBidi"/>
      <w:color w:val="0079BF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571989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spacing w:before="4"/>
    </w:pPr>
    <w:rPr>
      <w:rFonts w:ascii="Calibri" w:eastAsia="Calibri" w:hAnsi="Calibri" w:cs="Calibri"/>
      <w:sz w:val="22"/>
      <w:szCs w:val="22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1"/>
    <w:rsid w:val="00571989"/>
    <w:rPr>
      <w:rFonts w:ascii="Calibri" w:eastAsia="Calibri" w:hAnsi="Calibri" w:cs="Calibri"/>
      <w:sz w:val="22"/>
      <w:szCs w:val="22"/>
      <w:bdr w:val="none" w:sz="0" w:space="0" w:color="auto"/>
    </w:rPr>
  </w:style>
  <w:style w:type="character" w:styleId="UnresolvedMention">
    <w:name w:val="Unresolved Mention"/>
    <w:basedOn w:val="DefaultParagraphFont"/>
    <w:uiPriority w:val="99"/>
    <w:semiHidden/>
    <w:unhideWhenUsed/>
    <w:rsid w:val="00D324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credentialing@traumahealing.org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5D5D5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Blank">
      <a:majorFont>
        <a:latin typeface="Comfortaa Regular Light"/>
        <a:ea typeface="Comfortaa Regular Light"/>
        <a:cs typeface="Comfortaa Regular Light"/>
      </a:majorFont>
      <a:minorFont>
        <a:latin typeface="Comfortaa Regular Light"/>
        <a:ea typeface="Comfortaa Regular Light"/>
        <a:cs typeface="Comfortaa Regular Light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000000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584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Helvetica Neue Medium"/>
            <a:ea typeface="Helvetica Neue Medium"/>
            <a:cs typeface="Helvetica Neue Medium"/>
            <a:sym typeface="Helvetica Neue Medium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365759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414042"/>
            </a:solidFill>
            <a:effectLst/>
            <a:uFillTx/>
            <a:latin typeface="Roboto Regular"/>
            <a:ea typeface="Roboto Regular"/>
            <a:cs typeface="Roboto Regular"/>
            <a:sym typeface="Roboto Regular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bf48b48-5275-40c4-bc71-1212839682ff">
      <Terms xmlns="http://schemas.microsoft.com/office/infopath/2007/PartnerControls"/>
    </lcf76f155ced4ddcb4097134ff3c332f>
    <TaxCatchAll xmlns="6cdbc5a0-e4de-4c57-9945-f5283c63c3e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03E2433E7FFE4E98BBC97E3AEE7C47" ma:contentTypeVersion="14" ma:contentTypeDescription="Create a new document." ma:contentTypeScope="" ma:versionID="9d671767d528e754c0e8d5093576fae7">
  <xsd:schema xmlns:xsd="http://www.w3.org/2001/XMLSchema" xmlns:xs="http://www.w3.org/2001/XMLSchema" xmlns:p="http://schemas.microsoft.com/office/2006/metadata/properties" xmlns:ns2="1bf48b48-5275-40c4-bc71-1212839682ff" xmlns:ns3="6cdbc5a0-e4de-4c57-9945-f5283c63c3e0" targetNamespace="http://schemas.microsoft.com/office/2006/metadata/properties" ma:root="true" ma:fieldsID="7a2c6a9a13383fe316210d149b8ec5cd" ns2:_="" ns3:_="">
    <xsd:import namespace="1bf48b48-5275-40c4-bc71-1212839682ff"/>
    <xsd:import namespace="6cdbc5a0-e4de-4c57-9945-f5283c63c3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f48b48-5275-40c4-bc71-1212839682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8a6dd1b-732e-428d-a20d-0ebbc69912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dbc5a0-e4de-4c57-9945-f5283c63c3e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2a57aa4c-2ade-4117-a14c-ac26508450f3}" ma:internalName="TaxCatchAll" ma:showField="CatchAllData" ma:web="6cdbc5a0-e4de-4c57-9945-f5283c63c3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DB170EA-71C1-4FA4-8A8F-816722F608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67AD33-A114-40A1-B1A1-1D531D78B9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96965F9-CF60-4641-B155-2BC1F2F7560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90</Words>
  <Characters>222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icia</dc:creator>
  <cp:lastModifiedBy>Rachel Volberding</cp:lastModifiedBy>
  <cp:revision>12</cp:revision>
  <dcterms:created xsi:type="dcterms:W3CDTF">2021-05-13T17:29:00Z</dcterms:created>
  <dcterms:modified xsi:type="dcterms:W3CDTF">2022-06-21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03E2433E7FFE4E98BBC97E3AEE7C47</vt:lpwstr>
  </property>
</Properties>
</file>